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6AEC88" w14:textId="2C6A2D34" w:rsidR="00F22D4E" w:rsidRPr="007A75C4" w:rsidRDefault="00262A4D" w:rsidP="0045214C">
      <w:pPr>
        <w:pStyle w:val="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250F65DF" w14:textId="77777777" w:rsidR="009E40EA" w:rsidRDefault="00480788" w:rsidP="00CB598E">
      <w:pPr>
        <w:spacing w:before="40" w:after="40"/>
        <w:jc w:val="center"/>
        <w:rPr>
          <w:lang w:val="bg-BG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</w:p>
    <w:p w14:paraId="68AC272F" w14:textId="3C2B4F97" w:rsidR="00170042" w:rsidRDefault="009E40EA" w:rsidP="00CB598E">
      <w:pPr>
        <w:spacing w:before="40" w:after="40"/>
        <w:jc w:val="center"/>
        <w:rPr>
          <w:rStyle w:val="a9"/>
        </w:rPr>
      </w:pPr>
      <w:hyperlink r:id="rId9" w:history="1">
        <w:r w:rsidR="00D8532E">
          <w:rPr>
            <w:rStyle w:val="a9"/>
          </w:rPr>
          <w:t>https://judge.softuni.org/Contests/Practice/Index/1680</w:t>
        </w:r>
      </w:hyperlink>
    </w:p>
    <w:p w14:paraId="2CC763E7" w14:textId="51E0DBF0" w:rsidR="00262A4D" w:rsidRDefault="00262A4D" w:rsidP="00C149A4">
      <w:pPr>
        <w:pStyle w:val="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910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838"/>
        <w:gridCol w:w="3544"/>
        <w:gridCol w:w="5528"/>
      </w:tblGrid>
      <w:tr w:rsidR="00262A4D" w14:paraId="2779F8F3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504A9B">
        <w:trPr>
          <w:trHeight w:val="94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504A9B">
        <w:trPr>
          <w:trHeight w:val="181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504A9B">
        <w:trPr>
          <w:trHeight w:val="1778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41203DC9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504A9B">
              <w:rPr>
                <w:rFonts w:eastAsia="Calibri" w:cs="Times New Roman"/>
              </w:rPr>
              <w:t>88000</w:t>
            </w:r>
            <w:r>
              <w:rPr>
                <w:rFonts w:eastAsia="Calibri" w:cs="Times New Roman"/>
                <w:lang w:val="bg-BG"/>
              </w:rPr>
              <w:t xml:space="preserve">.15 – 12950 = </w:t>
            </w:r>
            <w:r w:rsidR="00504A9B">
              <w:rPr>
                <w:rFonts w:eastAsia="Calibri" w:cs="Times New Roman"/>
                <w:b/>
              </w:rPr>
              <w:t>75 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ac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ac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3118"/>
        <w:gridCol w:w="1134"/>
        <w:gridCol w:w="5195"/>
      </w:tblGrid>
      <w:tr w:rsidR="003E4F45" w:rsidRPr="00B57630" w14:paraId="73687842" w14:textId="77777777" w:rsidTr="00100740">
        <w:tc>
          <w:tcPr>
            <w:tcW w:w="988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329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00740">
        <w:trPr>
          <w:trHeight w:val="406"/>
        </w:trPr>
        <w:tc>
          <w:tcPr>
            <w:tcW w:w="988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3118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329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00740">
        <w:tc>
          <w:tcPr>
            <w:tcW w:w="988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134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195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00740">
        <w:trPr>
          <w:trHeight w:val="406"/>
        </w:trPr>
        <w:tc>
          <w:tcPr>
            <w:tcW w:w="988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3118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1134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195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070C05" w14:textId="77777777" w:rsidR="00100740" w:rsidRDefault="00100740" w:rsidP="00100740">
      <w:pPr>
        <w:pStyle w:val="3"/>
      </w:pPr>
    </w:p>
    <w:p w14:paraId="5C524764" w14:textId="1BE1FF2C" w:rsidR="00100740" w:rsidRPr="003C0CF3" w:rsidRDefault="00100740" w:rsidP="00100740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3118"/>
        <w:gridCol w:w="1134"/>
        <w:gridCol w:w="5195"/>
      </w:tblGrid>
      <w:tr w:rsidR="00100740" w:rsidRPr="00B57630" w14:paraId="443A1DE2" w14:textId="77777777" w:rsidTr="00100740">
        <w:tc>
          <w:tcPr>
            <w:tcW w:w="988" w:type="dxa"/>
            <w:shd w:val="clear" w:color="auto" w:fill="D9D9D9"/>
          </w:tcPr>
          <w:p w14:paraId="5B899CE5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4954E7AA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329" w:type="dxa"/>
            <w:gridSpan w:val="2"/>
            <w:shd w:val="clear" w:color="auto" w:fill="D9D9D9"/>
          </w:tcPr>
          <w:p w14:paraId="594842DE" w14:textId="77777777" w:rsidR="00100740" w:rsidRPr="00B57630" w:rsidRDefault="00100740" w:rsidP="00BF234A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00740" w:rsidRPr="00B57630" w14:paraId="7C3A71DF" w14:textId="77777777" w:rsidTr="00100740">
        <w:trPr>
          <w:trHeight w:val="406"/>
        </w:trPr>
        <w:tc>
          <w:tcPr>
            <w:tcW w:w="988" w:type="dxa"/>
          </w:tcPr>
          <w:p w14:paraId="04993BC6" w14:textId="1E0DD888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596D826" w14:textId="21989A8D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EEECA5" w14:textId="766DCEDD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2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6F92A52" w14:textId="6DA5E49A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9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FD93DFD" w14:textId="338A88D1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118" w:type="dxa"/>
          </w:tcPr>
          <w:p w14:paraId="7C2C0792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402B6533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329" w:type="dxa"/>
            <w:gridSpan w:val="2"/>
          </w:tcPr>
          <w:p w14:paraId="5BD6246D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41404DB4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5AF1BFA4" w14:textId="77777777" w:rsidR="00100740" w:rsidRPr="00377582" w:rsidRDefault="00100740" w:rsidP="00BF234A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0751DAD6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6A44F890" w14:textId="77777777" w:rsidR="00100740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300AEAF" w14:textId="77777777" w:rsidR="00100740" w:rsidRPr="00341E76" w:rsidRDefault="00100740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100740" w:rsidRPr="00B57630" w14:paraId="3EEA0D30" w14:textId="77777777" w:rsidTr="00100740">
        <w:tc>
          <w:tcPr>
            <w:tcW w:w="988" w:type="dxa"/>
            <w:shd w:val="clear" w:color="auto" w:fill="D9D9D9"/>
          </w:tcPr>
          <w:p w14:paraId="692F736B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8" w:type="dxa"/>
            <w:shd w:val="clear" w:color="auto" w:fill="D9D9D9"/>
          </w:tcPr>
          <w:p w14:paraId="5C6BB001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134" w:type="dxa"/>
            <w:shd w:val="clear" w:color="auto" w:fill="D9D9D9"/>
          </w:tcPr>
          <w:p w14:paraId="2A4BF1ED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195" w:type="dxa"/>
            <w:shd w:val="clear" w:color="auto" w:fill="D9D9D9"/>
          </w:tcPr>
          <w:p w14:paraId="3E8CE997" w14:textId="77777777" w:rsidR="00100740" w:rsidRPr="00B57630" w:rsidRDefault="0010074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00740" w:rsidRPr="00B57630" w14:paraId="37EB87A3" w14:textId="77777777" w:rsidTr="00100740">
        <w:trPr>
          <w:trHeight w:val="406"/>
        </w:trPr>
        <w:tc>
          <w:tcPr>
            <w:tcW w:w="988" w:type="dxa"/>
          </w:tcPr>
          <w:p w14:paraId="3408C148" w14:textId="5BF9CA38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EEBAEA3" w14:textId="18CFB923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29787FE" w14:textId="73FE31AD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A4900E0" w14:textId="79C4C25D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DB376E6" w14:textId="0C616831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8E55A7B" w14:textId="0FE6E3C4" w:rsidR="00100740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1CCDD27" w14:textId="45CC96C9" w:rsidR="00100740" w:rsidRPr="0058651F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118" w:type="dxa"/>
          </w:tcPr>
          <w:p w14:paraId="1B4CEB0D" w14:textId="77777777" w:rsidR="00100740" w:rsidRPr="003E4F45" w:rsidRDefault="00100740" w:rsidP="00BF234A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t>Treated patients: 40.</w:t>
            </w:r>
          </w:p>
          <w:p w14:paraId="70E208F1" w14:textId="77777777" w:rsidR="00100740" w:rsidRPr="003E4F45" w:rsidRDefault="00100740" w:rsidP="00BF234A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1134" w:type="dxa"/>
          </w:tcPr>
          <w:p w14:paraId="2A7E00BC" w14:textId="3F7E0AB2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EEEF773" w14:textId="072665A1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097D7BB" w14:textId="67158436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C3C22CA" w14:textId="60597F7D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3E4F45">
              <w:rPr>
                <w:rFonts w:ascii="Consolas" w:eastAsia="Calibri" w:hAnsi="Consolas" w:cs="Times New Roman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5195" w:type="dxa"/>
          </w:tcPr>
          <w:p w14:paraId="7A0F4A9D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37AE61D2" w14:textId="77777777" w:rsidR="00100740" w:rsidRPr="003E4F45" w:rsidRDefault="0010074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0B76817D" w14:textId="77777777" w:rsidR="00100740" w:rsidRPr="00100740" w:rsidRDefault="00100740" w:rsidP="00100740">
      <w:pPr>
        <w:pStyle w:val="2"/>
        <w:numPr>
          <w:ilvl w:val="0"/>
          <w:numId w:val="0"/>
        </w:numPr>
        <w:ind w:left="360" w:hanging="360"/>
      </w:pPr>
    </w:p>
    <w:p w14:paraId="48D8658D" w14:textId="5CE2FFA7" w:rsidR="003E4F45" w:rsidRDefault="003E4F45" w:rsidP="003E4F45">
      <w:pPr>
        <w:pStyle w:val="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ac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ac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lastRenderedPageBreak/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5529"/>
        <w:gridCol w:w="933"/>
        <w:gridCol w:w="1440"/>
      </w:tblGrid>
      <w:tr w:rsidR="003E4F45" w:rsidRPr="00B57630" w14:paraId="1E0850A9" w14:textId="77777777" w:rsidTr="000429A5">
        <w:tc>
          <w:tcPr>
            <w:tcW w:w="988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9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933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0429A5">
        <w:trPr>
          <w:trHeight w:val="406"/>
        </w:trPr>
        <w:tc>
          <w:tcPr>
            <w:tcW w:w="988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275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529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933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51B58082" w14:textId="07E88C64" w:rsidR="00DC061A" w:rsidRPr="003C0CF3" w:rsidRDefault="00DC061A" w:rsidP="00DC061A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5529"/>
        <w:gridCol w:w="933"/>
        <w:gridCol w:w="1440"/>
      </w:tblGrid>
      <w:tr w:rsidR="00DC061A" w:rsidRPr="00B57630" w14:paraId="27540F14" w14:textId="77777777" w:rsidTr="000429A5">
        <w:tc>
          <w:tcPr>
            <w:tcW w:w="988" w:type="dxa"/>
            <w:shd w:val="clear" w:color="auto" w:fill="D9D9D9"/>
          </w:tcPr>
          <w:p w14:paraId="3B0FEF24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/>
          </w:tcPr>
          <w:p w14:paraId="6D5611D7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529" w:type="dxa"/>
            <w:shd w:val="clear" w:color="auto" w:fill="D9D9D9"/>
          </w:tcPr>
          <w:p w14:paraId="19F7562D" w14:textId="77777777" w:rsidR="00DC061A" w:rsidRPr="00B57630" w:rsidRDefault="00DC061A" w:rsidP="00BF234A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933" w:type="dxa"/>
            <w:shd w:val="clear" w:color="auto" w:fill="D9D9D9"/>
          </w:tcPr>
          <w:p w14:paraId="40B1B392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C42BCDB" w14:textId="77777777" w:rsidR="00DC061A" w:rsidRPr="00B57630" w:rsidRDefault="00DC061A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C061A" w:rsidRPr="00B57630" w14:paraId="6AA1FBFA" w14:textId="77777777" w:rsidTr="000429A5">
        <w:trPr>
          <w:trHeight w:val="406"/>
        </w:trPr>
        <w:tc>
          <w:tcPr>
            <w:tcW w:w="988" w:type="dxa"/>
          </w:tcPr>
          <w:p w14:paraId="5ED32CEF" w14:textId="146C0E6D" w:rsidR="00DC061A" w:rsidRPr="0087433E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87433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66FAF47" w14:textId="45720E0E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5A42A8E" w14:textId="439205A1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6017BC6" w14:textId="53EEC375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1F6543D" w14:textId="13C94E15" w:rsidR="00DC061A" w:rsidRPr="00B64857" w:rsidRDefault="00770DF4" w:rsidP="00BF234A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  <w:p w14:paraId="420A84EC" w14:textId="77777777" w:rsidR="00DC061A" w:rsidRPr="00C554C4" w:rsidRDefault="00DC061A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275" w:type="dxa"/>
          </w:tcPr>
          <w:p w14:paraId="289A26A1" w14:textId="77777777" w:rsidR="00DC061A" w:rsidRPr="0087433E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CC8C09C" w14:textId="77777777" w:rsidR="00DC061A" w:rsidRPr="0087433E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7C91FD81" w14:textId="77777777" w:rsidR="00DC061A" w:rsidRPr="0087433E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07B74018" w14:textId="77777777" w:rsidR="00DC061A" w:rsidRPr="00B57630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529" w:type="dxa"/>
          </w:tcPr>
          <w:p w14:paraId="1C228082" w14:textId="77777777" w:rsidR="00DC061A" w:rsidRDefault="00DC061A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72A8C002" w14:textId="77777777" w:rsidR="00DC061A" w:rsidRDefault="00DC061A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4EDB0330" w14:textId="77777777" w:rsidR="00DC061A" w:rsidRPr="00C4741A" w:rsidRDefault="00DC061A" w:rsidP="00BF234A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3162905" w14:textId="77777777" w:rsidR="00DC061A" w:rsidRPr="006A3578" w:rsidRDefault="00DC061A" w:rsidP="00BF234A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443083D3" w14:textId="77777777" w:rsidR="00DC061A" w:rsidRPr="00E13569" w:rsidRDefault="00DC061A" w:rsidP="00BF234A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933" w:type="dxa"/>
          </w:tcPr>
          <w:p w14:paraId="143E1BC8" w14:textId="4B88DE0F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DBC913D" w14:textId="10BAE368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61C92E0" w14:textId="6CB2B6F7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1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13B5A52" w14:textId="1F2205B0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2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D049F14" w14:textId="7740F066" w:rsidR="00DC061A" w:rsidRPr="006A3578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557B150" w14:textId="1DA6FB0D" w:rsidR="00DC061A" w:rsidRPr="00AA1077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DC061A" w:rsidRPr="006A3578">
              <w:rPr>
                <w:rFonts w:ascii="Consolas" w:eastAsia="Calibri" w:hAnsi="Consolas" w:cs="Times New Roman"/>
                <w:lang w:val="bg-BG"/>
              </w:rPr>
              <w:t>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440" w:type="dxa"/>
          </w:tcPr>
          <w:p w14:paraId="603A1058" w14:textId="77777777" w:rsidR="00DC061A" w:rsidRPr="006A3578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2E91E858" w14:textId="77777777" w:rsidR="00DC061A" w:rsidRPr="006A3578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E8B52C9" w14:textId="77777777" w:rsidR="00DC061A" w:rsidRPr="006A3578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1F3A231" w14:textId="77777777" w:rsidR="00DC061A" w:rsidRPr="00AA1077" w:rsidRDefault="00DC061A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7494A54" w14:textId="77777777" w:rsidR="00DC061A" w:rsidRPr="00DC061A" w:rsidRDefault="00DC061A" w:rsidP="00DC061A">
      <w:pPr>
        <w:pStyle w:val="2"/>
        <w:numPr>
          <w:ilvl w:val="0"/>
          <w:numId w:val="0"/>
        </w:numPr>
        <w:rPr>
          <w:lang w:val="en-US"/>
        </w:rPr>
      </w:pPr>
    </w:p>
    <w:p w14:paraId="76A87F36" w14:textId="6D97E56C" w:rsidR="00DB3544" w:rsidRDefault="00DB3544" w:rsidP="00DB3544">
      <w:pPr>
        <w:pStyle w:val="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lastRenderedPageBreak/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01631784" w14:textId="4CA0CA00" w:rsidR="00770DF4" w:rsidRPr="003C0CF3" w:rsidRDefault="00770DF4" w:rsidP="00770DF4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770DF4" w:rsidRPr="00B57630" w14:paraId="1E28A996" w14:textId="77777777" w:rsidTr="00BF234A">
        <w:tc>
          <w:tcPr>
            <w:tcW w:w="1017" w:type="dxa"/>
            <w:shd w:val="clear" w:color="auto" w:fill="D9D9D9"/>
          </w:tcPr>
          <w:p w14:paraId="5189D707" w14:textId="77777777" w:rsidR="00770DF4" w:rsidRPr="00B57630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300B0A9A" w14:textId="77777777" w:rsidR="00770DF4" w:rsidRPr="00B57630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32A279D5" w14:textId="77777777" w:rsidR="00770DF4" w:rsidRPr="00FB6815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70DF4" w:rsidRPr="00B57630" w14:paraId="15E64472" w14:textId="77777777" w:rsidTr="00BF234A">
        <w:trPr>
          <w:trHeight w:val="406"/>
        </w:trPr>
        <w:tc>
          <w:tcPr>
            <w:tcW w:w="1017" w:type="dxa"/>
          </w:tcPr>
          <w:p w14:paraId="18FEA4BB" w14:textId="03A84108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1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C02471D" w14:textId="6F1D53C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3.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E6F11AD" w14:textId="5322E097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.99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061AA7" w14:textId="7C0EDF3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5.68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3393570" w14:textId="61952893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3.0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4C3C914" w14:textId="32427E39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605D15E" w14:textId="3BF11CFC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83DD977" w14:textId="2BF1C5F1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6.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CC8DA9" w14:textId="75437295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.5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D6367A8" w14:textId="378FBBA2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.4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98C7B03" w14:textId="141FC5E1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838" w:type="dxa"/>
          </w:tcPr>
          <w:p w14:paraId="0D57F9E9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31B0EA1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400CE5B2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49D4A1C7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7D4F1E0A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5F406229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4402BAE7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37C8FAFF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3451E2A0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446FF3BC" w14:textId="77777777" w:rsidR="00770DF4" w:rsidRPr="009E374E" w:rsidRDefault="00770DF4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770DF4" w:rsidRPr="00B57630" w14:paraId="6934BDC3" w14:textId="77777777" w:rsidTr="00BF234A">
        <w:tc>
          <w:tcPr>
            <w:tcW w:w="1017" w:type="dxa"/>
            <w:shd w:val="clear" w:color="auto" w:fill="D9D9D9"/>
          </w:tcPr>
          <w:p w14:paraId="3DDC9864" w14:textId="77777777" w:rsidR="00770DF4" w:rsidRPr="009E374E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52CEF909" w14:textId="77777777" w:rsidR="00770DF4" w:rsidRPr="009E374E" w:rsidRDefault="00770DF4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70DF4" w:rsidRPr="00B57630" w14:paraId="430C1771" w14:textId="77777777" w:rsidTr="00BF234A">
        <w:trPr>
          <w:trHeight w:val="406"/>
        </w:trPr>
        <w:tc>
          <w:tcPr>
            <w:tcW w:w="1017" w:type="dxa"/>
          </w:tcPr>
          <w:p w14:paraId="2760C678" w14:textId="0C487DDB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6AAC143" w14:textId="1FA38EB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FC4EEC0" w14:textId="60A5B673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107F332" w14:textId="505542AD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909AEE4" w14:textId="7E00DDF3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3871F9E" w14:textId="42CDFB1C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="000D619C">
              <w:rPr>
                <w:rFonts w:ascii="Consolas" w:eastAsia="Calibri" w:hAnsi="Consolas" w:cs="Times New Roman"/>
              </w:rPr>
              <w:t>,</w:t>
            </w:r>
          </w:p>
          <w:p w14:paraId="01D4D27C" w14:textId="102EC0D0" w:rsidR="00770DF4" w:rsidRPr="009E374E" w:rsidRDefault="00E84B28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770DF4" w:rsidRPr="009E374E">
              <w:rPr>
                <w:rFonts w:ascii="Consolas" w:eastAsia="Calibri" w:hAnsi="Consolas" w:cs="Times New Roman"/>
                <w:lang w:val="bg-BG"/>
              </w:rPr>
              <w:t>2.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9238" w:type="dxa"/>
            <w:gridSpan w:val="2"/>
          </w:tcPr>
          <w:p w14:paraId="5C9B899B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55FADFBE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466641A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371AF863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20B7B79F" w14:textId="77777777" w:rsidR="00770DF4" w:rsidRPr="009E374E" w:rsidRDefault="00770DF4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6E1D9ED4" w14:textId="77777777" w:rsidR="00770DF4" w:rsidRPr="000D619C" w:rsidRDefault="00770DF4" w:rsidP="000D619C">
      <w:pPr>
        <w:pStyle w:val="2"/>
        <w:numPr>
          <w:ilvl w:val="0"/>
          <w:numId w:val="0"/>
        </w:numPr>
        <w:rPr>
          <w:lang w:val="en-US"/>
        </w:rPr>
      </w:pPr>
    </w:p>
    <w:p w14:paraId="5CFC6F79" w14:textId="4F1EDD53" w:rsidR="00212F5E" w:rsidRDefault="00212F5E" w:rsidP="00212F5E">
      <w:pPr>
        <w:pStyle w:val="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C54FCF1" w14:textId="6E93CAAB" w:rsidR="000D619C" w:rsidRPr="000D619C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13788A36" w14:textId="77777777" w:rsidR="000D619C" w:rsidRPr="004159F1" w:rsidRDefault="000D619C" w:rsidP="000D619C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364B7C57" w14:textId="77777777" w:rsidR="000D619C" w:rsidRDefault="000D619C" w:rsidP="000D619C">
      <w:pPr>
        <w:pStyle w:val="3"/>
        <w:spacing w:before="0" w:after="0"/>
        <w:jc w:val="both"/>
      </w:pPr>
    </w:p>
    <w:p w14:paraId="125AF962" w14:textId="02D81287" w:rsidR="000D619C" w:rsidRDefault="000D619C" w:rsidP="000D619C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471DEE2E" w14:textId="77777777" w:rsidR="000D619C" w:rsidRDefault="000D619C" w:rsidP="000D619C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624742C9" w14:textId="77777777" w:rsidR="000D619C" w:rsidRPr="006A5677" w:rsidRDefault="000D619C" w:rsidP="000D619C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62D9FE52" w14:textId="77777777" w:rsidR="000D619C" w:rsidRPr="00A739D8" w:rsidRDefault="000D619C" w:rsidP="000D619C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5FFE7FCE" w14:textId="77777777" w:rsidR="000D619C" w:rsidRDefault="000D619C" w:rsidP="000D619C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4179F0E1" w14:textId="77777777" w:rsidR="000D619C" w:rsidRDefault="000D619C" w:rsidP="000D619C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7E1AC8EB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649ACFC3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2221575D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7421575C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3E2156B0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200777EE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9909EB4" w14:textId="77777777" w:rsidR="000D619C" w:rsidRPr="00E16D8E" w:rsidRDefault="000D619C" w:rsidP="000D619C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2556E7" w14:textId="7151943D" w:rsidR="000D619C" w:rsidRPr="00A739D8" w:rsidRDefault="000D619C" w:rsidP="000D619C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</w:t>
      </w:r>
      <w:r>
        <w:rPr>
          <w:b/>
          <w:lang w:val="bg-BG"/>
        </w:rPr>
        <w:t>и</w:t>
      </w:r>
      <w:r w:rsidRPr="00A739D8">
        <w:rPr>
          <w:b/>
          <w:lang w:val="bg-BG"/>
        </w:rPr>
        <w:t xml:space="preserve"> до втория знак след запетаята</w:t>
      </w:r>
      <w:r>
        <w:rPr>
          <w:b/>
          <w:lang w:val="bg-BG"/>
        </w:rPr>
        <w:t>.</w:t>
      </w:r>
    </w:p>
    <w:p w14:paraId="596EEAAA" w14:textId="77777777" w:rsidR="000D619C" w:rsidRDefault="000D619C" w:rsidP="00212F5E">
      <w:pPr>
        <w:spacing w:before="0" w:after="0"/>
        <w:jc w:val="both"/>
      </w:pPr>
    </w:p>
    <w:p w14:paraId="543FC5CA" w14:textId="77777777" w:rsidR="000D619C" w:rsidRDefault="000D619C" w:rsidP="00212F5E">
      <w:pPr>
        <w:spacing w:before="0" w:after="0"/>
        <w:jc w:val="both"/>
        <w:sectPr w:rsidR="000D619C" w:rsidSect="000D619C">
          <w:type w:val="continuous"/>
          <w:pgSz w:w="11909" w:h="16834" w:code="9"/>
          <w:pgMar w:top="567" w:right="737" w:bottom="1077" w:left="737" w:header="567" w:footer="794" w:gutter="0"/>
          <w:cols w:space="29"/>
          <w:docGrid w:linePitch="360"/>
        </w:sectPr>
      </w:pPr>
    </w:p>
    <w:p w14:paraId="5981770A" w14:textId="77777777" w:rsidR="00212F5E" w:rsidRDefault="00212F5E" w:rsidP="00212F5E">
      <w:pPr>
        <w:spacing w:before="0" w:after="0"/>
        <w:jc w:val="both"/>
      </w:pPr>
    </w:p>
    <w:p w14:paraId="0AF01FBC" w14:textId="77777777" w:rsidR="000D619C" w:rsidRDefault="000D619C" w:rsidP="00212F5E">
      <w:pPr>
        <w:spacing w:before="0" w:after="0"/>
        <w:jc w:val="both"/>
      </w:pPr>
    </w:p>
    <w:p w14:paraId="07F07E76" w14:textId="77777777" w:rsidR="000D619C" w:rsidRDefault="000D619C" w:rsidP="00212F5E">
      <w:pPr>
        <w:spacing w:before="0" w:after="0"/>
        <w:jc w:val="both"/>
      </w:pPr>
    </w:p>
    <w:p w14:paraId="40B3FEB9" w14:textId="77777777" w:rsidR="000D619C" w:rsidRDefault="000D619C" w:rsidP="000D619C">
      <w:pPr>
        <w:spacing w:before="0" w:after="0"/>
        <w:jc w:val="both"/>
        <w:rPr>
          <w:b/>
          <w:lang w:val="bg-BG"/>
        </w:rPr>
        <w:sectPr w:rsidR="000D619C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034976A2" w14:textId="77777777" w:rsidR="000D619C" w:rsidRPr="000D619C" w:rsidRDefault="000D619C" w:rsidP="00212F5E">
      <w:pPr>
        <w:spacing w:before="0" w:after="0"/>
        <w:jc w:val="both"/>
        <w:sectPr w:rsidR="000D619C" w:rsidRPr="000D619C" w:rsidSect="000D619C">
          <w:type w:val="continuous"/>
          <w:pgSz w:w="11909" w:h="16834" w:code="9"/>
          <w:pgMar w:top="567" w:right="737" w:bottom="1077" w:left="737" w:header="567" w:footer="794" w:gutter="0"/>
          <w:cols w:space="29"/>
          <w:docGrid w:linePitch="360"/>
        </w:sectPr>
      </w:pPr>
    </w:p>
    <w:p w14:paraId="29392FCC" w14:textId="77777777" w:rsidR="00212F5E" w:rsidRPr="003C0CF3" w:rsidRDefault="00212F5E" w:rsidP="00212F5E">
      <w:pPr>
        <w:pStyle w:val="3"/>
        <w:spacing w:before="0" w:after="0"/>
      </w:pPr>
      <w:r w:rsidRPr="00B57630">
        <w:rPr>
          <w:lang w:val="bg-BG"/>
        </w:rPr>
        <w:lastRenderedPageBreak/>
        <w:t>Примерен вход и изход</w:t>
      </w:r>
    </w:p>
    <w:tbl>
      <w:tblPr>
        <w:tblStyle w:val="af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3544"/>
        <w:gridCol w:w="6071"/>
      </w:tblGrid>
      <w:tr w:rsidR="00212F5E" w:rsidRPr="00B57630" w14:paraId="549B0216" w14:textId="77777777" w:rsidTr="0027186E">
        <w:tc>
          <w:tcPr>
            <w:tcW w:w="1129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71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27186E">
        <w:trPr>
          <w:trHeight w:val="3911"/>
        </w:trPr>
        <w:tc>
          <w:tcPr>
            <w:tcW w:w="1129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544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071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772A5D" w:rsidRDefault="00212F5E" w:rsidP="00141279">
            <w:pPr>
              <w:spacing w:before="60" w:after="0"/>
              <w:rPr>
                <w:rFonts w:eastAsia="Calibri" w:cs="Times New Roman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53D0636D" w14:textId="77777777" w:rsidR="000D619C" w:rsidRDefault="000D619C" w:rsidP="000D619C">
      <w:pPr>
        <w:pStyle w:val="3"/>
        <w:spacing w:before="0" w:after="0"/>
      </w:pPr>
    </w:p>
    <w:p w14:paraId="36607ABB" w14:textId="3542840B" w:rsidR="000D619C" w:rsidRPr="003C0CF3" w:rsidRDefault="000D619C" w:rsidP="000D619C">
      <w:pPr>
        <w:pStyle w:val="3"/>
        <w:spacing w:before="0" w:after="0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76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3544"/>
        <w:gridCol w:w="6095"/>
      </w:tblGrid>
      <w:tr w:rsidR="000D619C" w:rsidRPr="00B57630" w14:paraId="3520510A" w14:textId="77777777" w:rsidTr="0027186E">
        <w:tc>
          <w:tcPr>
            <w:tcW w:w="1129" w:type="dxa"/>
            <w:shd w:val="clear" w:color="auto" w:fill="D9D9D9"/>
          </w:tcPr>
          <w:p w14:paraId="2E511EBE" w14:textId="77777777" w:rsidR="000D619C" w:rsidRPr="00B57630" w:rsidRDefault="000D619C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544" w:type="dxa"/>
            <w:shd w:val="clear" w:color="auto" w:fill="D9D9D9"/>
          </w:tcPr>
          <w:p w14:paraId="79152B72" w14:textId="77777777" w:rsidR="000D619C" w:rsidRPr="00B57630" w:rsidRDefault="000D619C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shd w:val="clear" w:color="auto" w:fill="D9D9D9"/>
          </w:tcPr>
          <w:p w14:paraId="3C30BF1B" w14:textId="77777777" w:rsidR="000D619C" w:rsidRPr="00FB6815" w:rsidRDefault="000D619C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D619C" w:rsidRPr="00B57630" w14:paraId="2BAB5328" w14:textId="77777777" w:rsidTr="0027186E">
        <w:trPr>
          <w:trHeight w:val="3911"/>
        </w:trPr>
        <w:tc>
          <w:tcPr>
            <w:tcW w:w="1129" w:type="dxa"/>
          </w:tcPr>
          <w:p w14:paraId="33D1CB7E" w14:textId="2BFDA0B4" w:rsidR="000D619C" w:rsidRPr="0027186E" w:rsidRDefault="000D619C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="0027186E"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10</w:t>
            </w:r>
            <w:r w:rsidR="0027186E" w:rsidRPr="00100740">
              <w:rPr>
                <w:rFonts w:ascii="Consolas" w:eastAsia="Calibri" w:hAnsi="Consolas" w:cs="Times New Roman"/>
              </w:rPr>
              <w:t>"</w:t>
            </w:r>
            <w:r w:rsidR="0027186E"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127878F8" w14:textId="3C0AD4A9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4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32C56D8E" w14:textId="068D24E0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57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5B08A18C" w14:textId="625FFBAC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-1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752A6434" w14:textId="6DD0126E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2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765311C1" w14:textId="16C54433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1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6BDD047C" w14:textId="1746EB80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1901EE21" w14:textId="28D622EF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5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7A191CCF" w14:textId="3A06EC76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4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30733393" w14:textId="36AA4934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3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,</w:t>
            </w:r>
          </w:p>
          <w:p w14:paraId="4E8E6A57" w14:textId="7CCB8E1F" w:rsidR="000D619C" w:rsidRPr="0027186E" w:rsidRDefault="0027186E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="000D619C" w:rsidRPr="009E374E">
              <w:rPr>
                <w:rFonts w:ascii="Consolas" w:eastAsia="Calibri" w:hAnsi="Consolas" w:cs="Times New Roman"/>
              </w:rPr>
              <w:t>2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544" w:type="dxa"/>
          </w:tcPr>
          <w:p w14:paraId="48926093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328FC07E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4FD87A7D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3EDFE9A6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2F134FC9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12E89AA1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0080C658" w14:textId="77777777" w:rsidR="000D619C" w:rsidRPr="009E374E" w:rsidRDefault="000D619C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095" w:type="dxa"/>
          </w:tcPr>
          <w:p w14:paraId="6745C5C1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7AC06842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26CADE7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5E584F8E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7CF0F637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432290F2" w14:textId="77777777" w:rsidR="000D619C" w:rsidRPr="009E374E" w:rsidRDefault="000D619C" w:rsidP="00BF234A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201F5C39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E21B50B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1E2B6BFF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02DAD900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20C393CB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0A098E78" w14:textId="77777777" w:rsidR="000D619C" w:rsidRPr="009E374E" w:rsidRDefault="000D619C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429056D8" w14:textId="77777777" w:rsidR="000D619C" w:rsidRDefault="000D619C" w:rsidP="000D619C">
      <w:pPr>
        <w:pStyle w:val="2"/>
        <w:numPr>
          <w:ilvl w:val="0"/>
          <w:numId w:val="0"/>
        </w:numPr>
        <w:ind w:left="360" w:hanging="360"/>
        <w:rPr>
          <w:lang w:val="en-US"/>
        </w:rPr>
      </w:pPr>
    </w:p>
    <w:p w14:paraId="71492FD1" w14:textId="18279BCA" w:rsidR="008464FA" w:rsidRPr="003F680A" w:rsidRDefault="008464FA" w:rsidP="008464FA">
      <w:pPr>
        <w:pStyle w:val="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lastRenderedPageBreak/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1B268E30" w14:textId="31297A3D" w:rsidR="000358A0" w:rsidRDefault="008464FA" w:rsidP="000358A0">
      <w:pPr>
        <w:spacing w:before="0" w:after="0"/>
        <w:jc w:val="both"/>
        <w:rPr>
          <w:b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75411795" w14:textId="77777777" w:rsidR="000358A0" w:rsidRPr="000358A0" w:rsidRDefault="000358A0" w:rsidP="000358A0">
      <w:pPr>
        <w:spacing w:before="0" w:after="0"/>
        <w:jc w:val="both"/>
      </w:pPr>
    </w:p>
    <w:p w14:paraId="00A44165" w14:textId="0F03AD93" w:rsidR="008464FA" w:rsidRPr="003C0CF3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2835"/>
        <w:gridCol w:w="6187"/>
      </w:tblGrid>
      <w:tr w:rsidR="008464FA" w:rsidRPr="00B57630" w14:paraId="5B2E26F4" w14:textId="77777777" w:rsidTr="000358A0">
        <w:tc>
          <w:tcPr>
            <w:tcW w:w="1413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87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0358A0">
        <w:trPr>
          <w:trHeight w:val="2912"/>
        </w:trPr>
        <w:tc>
          <w:tcPr>
            <w:tcW w:w="1413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835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187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0358A0">
        <w:trPr>
          <w:trHeight w:val="230"/>
        </w:trPr>
        <w:tc>
          <w:tcPr>
            <w:tcW w:w="1413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22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0358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413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022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05008ED4" w14:textId="77777777" w:rsidR="000358A0" w:rsidRDefault="000358A0" w:rsidP="000358A0">
      <w:pPr>
        <w:pStyle w:val="3"/>
        <w:spacing w:before="0" w:after="0"/>
        <w:jc w:val="both"/>
      </w:pPr>
    </w:p>
    <w:p w14:paraId="7E6F4BF6" w14:textId="6F2CCC36" w:rsidR="000358A0" w:rsidRPr="003C0CF3" w:rsidRDefault="000358A0" w:rsidP="000358A0">
      <w:pPr>
        <w:pStyle w:val="3"/>
        <w:spacing w:before="0" w:after="0"/>
        <w:jc w:val="both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2977"/>
        <w:gridCol w:w="6045"/>
      </w:tblGrid>
      <w:tr w:rsidR="000358A0" w:rsidRPr="00B57630" w14:paraId="72B9BFAA" w14:textId="77777777" w:rsidTr="000358A0">
        <w:tc>
          <w:tcPr>
            <w:tcW w:w="1413" w:type="dxa"/>
            <w:shd w:val="clear" w:color="auto" w:fill="D9D9D9"/>
          </w:tcPr>
          <w:p w14:paraId="0EC20CC3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7" w:type="dxa"/>
            <w:shd w:val="clear" w:color="auto" w:fill="D9D9D9"/>
          </w:tcPr>
          <w:p w14:paraId="45705A00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45" w:type="dxa"/>
            <w:shd w:val="clear" w:color="auto" w:fill="D9D9D9"/>
          </w:tcPr>
          <w:p w14:paraId="02397E95" w14:textId="77777777" w:rsidR="000358A0" w:rsidRPr="00FB6815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358A0" w:rsidRPr="00B57630" w14:paraId="7E8924FA" w14:textId="77777777" w:rsidTr="000358A0">
        <w:trPr>
          <w:trHeight w:val="2912"/>
        </w:trPr>
        <w:tc>
          <w:tcPr>
            <w:tcW w:w="1413" w:type="dxa"/>
          </w:tcPr>
          <w:p w14:paraId="5AFADD09" w14:textId="543240F4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4FE91FC" w14:textId="26F2C42F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68.6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5336A15" w14:textId="4A5CF5FF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89.2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07972EE" w14:textId="6B5616F1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132.5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E3B035A" w14:textId="60BB1D8D" w:rsidR="000358A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93.5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8FC8D4E" w14:textId="74411F52" w:rsidR="000358A0" w:rsidRPr="001C60D5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  <w:lang w:val="bg-BG"/>
              </w:rPr>
              <w:t>63.2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2977" w:type="dxa"/>
          </w:tcPr>
          <w:p w14:paraId="4BC5BBAF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7BBDF3F3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4144A724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01CCDF48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2B9E8069" w14:textId="77777777" w:rsidR="000358A0" w:rsidRPr="00B5763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045" w:type="dxa"/>
          </w:tcPr>
          <w:p w14:paraId="7AB0F8E9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7249FF66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1BD7D688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424DD73A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3F46B246" w14:textId="77777777" w:rsidR="000358A0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1631F7FB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160315C7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0F67329C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050D50CF" w14:textId="77777777" w:rsidR="000358A0" w:rsidRPr="00111C07" w:rsidRDefault="000358A0" w:rsidP="00BF234A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6AE1C946" w14:textId="77777777" w:rsidR="000358A0" w:rsidRDefault="000358A0" w:rsidP="00BF234A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72F3657B" w14:textId="77777777" w:rsidR="000358A0" w:rsidRPr="001C12F1" w:rsidRDefault="000358A0" w:rsidP="00BF234A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0358A0" w:rsidRPr="00B57630" w14:paraId="2A6BCAA9" w14:textId="77777777" w:rsidTr="000358A0">
        <w:trPr>
          <w:trHeight w:val="230"/>
        </w:trPr>
        <w:tc>
          <w:tcPr>
            <w:tcW w:w="1413" w:type="dxa"/>
            <w:shd w:val="clear" w:color="auto" w:fill="D9D9D9"/>
          </w:tcPr>
          <w:p w14:paraId="6E5C906A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9022" w:type="dxa"/>
            <w:gridSpan w:val="2"/>
            <w:shd w:val="clear" w:color="auto" w:fill="D9D9D9"/>
          </w:tcPr>
          <w:p w14:paraId="701D2D9D" w14:textId="77777777" w:rsidR="000358A0" w:rsidRPr="00B57630" w:rsidRDefault="000358A0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358A0" w:rsidRPr="00B57630" w14:paraId="42A0F0DC" w14:textId="77777777" w:rsidTr="000358A0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413" w:type="dxa"/>
          </w:tcPr>
          <w:p w14:paraId="044A7B28" w14:textId="66A3887B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8636521" w14:textId="2AB7C1E8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82B7449" w14:textId="6696B859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618F16F" w14:textId="3F2B0AB8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F2EBCA" w14:textId="71470D42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34C94A0" w14:textId="4DD483B4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BEE9BB7" w14:textId="6CCD6B6D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BD869EF" w14:textId="1F9F290A" w:rsidR="000358A0" w:rsidRPr="00111C07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864E758" w14:textId="1F40A3D7" w:rsidR="000358A0" w:rsidRPr="009D6742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9022" w:type="dxa"/>
            <w:gridSpan w:val="2"/>
          </w:tcPr>
          <w:p w14:paraId="720BD58F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4B0CD0CD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5B31A12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02FBF6F7" w14:textId="77777777" w:rsidR="000358A0" w:rsidRPr="008464FA" w:rsidRDefault="000358A0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73E0DB7" w14:textId="77777777" w:rsidR="000358A0" w:rsidRPr="00B57630" w:rsidRDefault="000358A0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4526D968" w14:textId="77777777" w:rsidR="000358A0" w:rsidRPr="000358A0" w:rsidRDefault="000358A0" w:rsidP="000358A0">
      <w:pPr>
        <w:pStyle w:val="2"/>
        <w:numPr>
          <w:ilvl w:val="0"/>
          <w:numId w:val="0"/>
        </w:numPr>
        <w:ind w:left="360" w:hanging="360"/>
      </w:pPr>
    </w:p>
    <w:p w14:paraId="16C5C89C" w14:textId="4CDC9401" w:rsidR="007D2A1D" w:rsidRDefault="007D2A1D" w:rsidP="007D2A1D">
      <w:pPr>
        <w:pStyle w:val="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ac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55"/>
        <w:gridCol w:w="1320"/>
        <w:gridCol w:w="1710"/>
        <w:gridCol w:w="5850"/>
      </w:tblGrid>
      <w:tr w:rsidR="007D2A1D" w:rsidRPr="00B57630" w14:paraId="491F0BB6" w14:textId="77777777" w:rsidTr="0049541F">
        <w:tc>
          <w:tcPr>
            <w:tcW w:w="155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49541F">
        <w:trPr>
          <w:trHeight w:val="406"/>
        </w:trPr>
        <w:tc>
          <w:tcPr>
            <w:tcW w:w="155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lastRenderedPageBreak/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32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lastRenderedPageBreak/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lastRenderedPageBreak/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49541F">
        <w:tc>
          <w:tcPr>
            <w:tcW w:w="155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49541F">
        <w:trPr>
          <w:trHeight w:val="406"/>
        </w:trPr>
        <w:tc>
          <w:tcPr>
            <w:tcW w:w="155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32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6D97A90B" w14:textId="07020EAB" w:rsidR="0049541F" w:rsidRPr="003C0CF3" w:rsidRDefault="0049541F" w:rsidP="0049541F">
      <w:pPr>
        <w:pStyle w:val="3"/>
      </w:pPr>
      <w:r>
        <w:t xml:space="preserve">JS - </w:t>
      </w: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55"/>
        <w:gridCol w:w="1320"/>
        <w:gridCol w:w="1710"/>
        <w:gridCol w:w="5850"/>
      </w:tblGrid>
      <w:tr w:rsidR="0049541F" w:rsidRPr="00B57630" w14:paraId="0FF4B58A" w14:textId="77777777" w:rsidTr="0049541F">
        <w:tc>
          <w:tcPr>
            <w:tcW w:w="1555" w:type="dxa"/>
            <w:shd w:val="clear" w:color="auto" w:fill="D9D9D9"/>
          </w:tcPr>
          <w:p w14:paraId="6E3D0D85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373C9157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29A09158" w14:textId="77777777" w:rsidR="0049541F" w:rsidRPr="00B57630" w:rsidRDefault="0049541F" w:rsidP="00BF234A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9541F" w:rsidRPr="00B57630" w14:paraId="50E5919B" w14:textId="77777777" w:rsidTr="0049541F">
        <w:trPr>
          <w:trHeight w:val="406"/>
        </w:trPr>
        <w:tc>
          <w:tcPr>
            <w:tcW w:w="1555" w:type="dxa"/>
          </w:tcPr>
          <w:p w14:paraId="39E51712" w14:textId="3948BE5A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</w:rPr>
              <w:t>76</w:t>
            </w:r>
            <w:r w:rsidRPr="00100740">
              <w:rPr>
                <w:rFonts w:ascii="Consolas" w:eastAsia="Calibri" w:hAnsi="Consolas" w:cs="Times New Roman"/>
              </w:rPr>
              <w:t>"</w:t>
            </w:r>
          </w:p>
          <w:p w14:paraId="24B2E043" w14:textId="51DC9DE3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</w:rPr>
              <w:t>1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D523231" w14:textId="17A1F46B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gree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5C896C" w14:textId="3B2A7660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A10C561" w14:textId="670C21FB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0710F93" w14:textId="5780839B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C6F657A" w14:textId="7845C0F3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cyan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894C272" w14:textId="27081CD8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yellow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DF49A67" w14:textId="7D4759F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gree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BD45F86" w14:textId="35534E38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  <w:highlight w:val="lightGray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D616622" w14:textId="57EC8CFD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yellow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C97E0A5" w14:textId="42D172C8" w:rsidR="0049541F" w:rsidRPr="00B57630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5D710E">
              <w:rPr>
                <w:rFonts w:ascii="Consolas" w:hAnsi="Consolas"/>
                <w:highlight w:val="yellow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320" w:type="dxa"/>
          </w:tcPr>
          <w:p w14:paraId="1991FFEC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1113BC75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D317F10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2EE4693F" w14:textId="77777777" w:rsidR="0049541F" w:rsidRPr="005D710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0BA666F6" w14:textId="77777777" w:rsidR="0049541F" w:rsidRPr="00B57630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09C8B360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739632B4" w14:textId="77777777" w:rsidR="0049541F" w:rsidRPr="005D710E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64241282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6E6ED73" w14:textId="77777777" w:rsidR="0049541F" w:rsidRPr="005D710E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74304804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7B47A93A" w14:textId="77777777" w:rsidR="0049541F" w:rsidRPr="005D710E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73405F1" w14:textId="77777777" w:rsidR="0049541F" w:rsidRPr="002B2E22" w:rsidRDefault="0049541F" w:rsidP="00BF234A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71D4A95E" w14:textId="77777777" w:rsidR="0049541F" w:rsidRDefault="0049541F" w:rsidP="00BF234A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06726B8B" w14:textId="77777777" w:rsidR="0049541F" w:rsidRPr="00D55D48" w:rsidRDefault="0049541F" w:rsidP="00BF234A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6E9478A7" w14:textId="77777777" w:rsidR="0049541F" w:rsidRPr="00E13569" w:rsidRDefault="0049541F" w:rsidP="00BF234A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49541F" w:rsidRPr="00B57630" w14:paraId="7BBB39C0" w14:textId="77777777" w:rsidTr="0049541F">
        <w:tc>
          <w:tcPr>
            <w:tcW w:w="1555" w:type="dxa"/>
            <w:shd w:val="clear" w:color="auto" w:fill="D9D9D9"/>
          </w:tcPr>
          <w:p w14:paraId="120FD9BA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0" w:type="dxa"/>
            <w:shd w:val="clear" w:color="auto" w:fill="D9D9D9"/>
          </w:tcPr>
          <w:p w14:paraId="05207610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495DEDD9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337A73DA" w14:textId="77777777" w:rsidR="0049541F" w:rsidRPr="00B57630" w:rsidRDefault="0049541F" w:rsidP="00BF234A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9541F" w:rsidRPr="00B57630" w14:paraId="3E155124" w14:textId="77777777" w:rsidTr="0049541F">
        <w:trPr>
          <w:trHeight w:val="406"/>
        </w:trPr>
        <w:tc>
          <w:tcPr>
            <w:tcW w:w="1555" w:type="dxa"/>
          </w:tcPr>
          <w:p w14:paraId="58A3667F" w14:textId="22CF8DA5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9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F9FF7C6" w14:textId="369696B4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16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F10E0C" w14:textId="5CF85D72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8B48ECA" w14:textId="26342816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1D6D091" w14:textId="39F2A0F2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90C4E2C" w14:textId="2C152C4C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81FE5CB" w14:textId="435124EB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ABF8799" w14:textId="1B0225E3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lastRenderedPageBreak/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0C1ACCE" w14:textId="3C743920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10F4BD4" w14:textId="51C05B4A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2DCDA8F" w14:textId="5B7AF77A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DB971EB" w14:textId="1774FC1C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E5439A2" w14:textId="7DF86A2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033E009" w14:textId="3E0D4BE9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1266720" w14:textId="1F25F94C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94F16C2" w14:textId="134D9173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A28EC0A" w14:textId="21D1A0C0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B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EF4141F" w14:textId="0210B388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hAnsi="Consolas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320" w:type="dxa"/>
          </w:tcPr>
          <w:p w14:paraId="24B4D6F5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lastRenderedPageBreak/>
              <w:t>25.00%</w:t>
            </w:r>
          </w:p>
          <w:p w14:paraId="48A74BD8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55158B50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368E60D8" w14:textId="77777777" w:rsidR="0049541F" w:rsidRPr="009E374E" w:rsidRDefault="0049541F" w:rsidP="00BF234A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0F25FDB6" w14:textId="77777777" w:rsidR="0049541F" w:rsidRPr="009E374E" w:rsidRDefault="0049541F" w:rsidP="00BF234A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F82EE48" w14:textId="650AC35F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CFC1EB8" w14:textId="42BA837A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F33352A" w14:textId="77B70151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A8B4833" w14:textId="581D50F1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C5DB25C" w14:textId="1C03C806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1902122" w14:textId="56A53C36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153C130" w14:textId="2F36714C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270BE1" w14:textId="201DB85C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lastRenderedPageBreak/>
              <w:t>"</w:t>
            </w:r>
            <w:r w:rsidRPr="009E374E">
              <w:rPr>
                <w:rFonts w:ascii="Consolas" w:eastAsia="Calibri" w:hAnsi="Consolas" w:cs="Times New Roman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FF99FB" w14:textId="4F342FE1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9C30F3F" w14:textId="77D205C4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B2CAE4A" w14:textId="48837FFE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C2734E2" w14:textId="7CE717A8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G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724A06F" w14:textId="55A3830B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V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32BB678" w14:textId="309EC2CA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9E374E">
              <w:rPr>
                <w:rFonts w:ascii="Consolas" w:eastAsia="Calibri" w:hAnsi="Consolas" w:cs="Times New Roman"/>
              </w:rPr>
              <w:t>A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  <w:p w14:paraId="3F03BB89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0D3E5B7B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lastRenderedPageBreak/>
              <w:t>50.00%</w:t>
            </w:r>
          </w:p>
          <w:p w14:paraId="2C482699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66FD75CD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249D187C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39C10CD0" w14:textId="77777777" w:rsidR="0049541F" w:rsidRPr="009E374E" w:rsidRDefault="0049541F" w:rsidP="00BF234A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5B3DD16A" w14:textId="77777777" w:rsidR="0049541F" w:rsidRPr="0049541F" w:rsidRDefault="0049541F" w:rsidP="0049541F">
      <w:pPr>
        <w:pStyle w:val="2"/>
        <w:numPr>
          <w:ilvl w:val="0"/>
          <w:numId w:val="0"/>
        </w:numPr>
        <w:rPr>
          <w:lang w:val="en-US"/>
        </w:rPr>
      </w:pPr>
    </w:p>
    <w:p w14:paraId="3CA01970" w14:textId="61FDA8B3" w:rsidR="0044586F" w:rsidRDefault="0044586F" w:rsidP="0044586F">
      <w:pPr>
        <w:pStyle w:val="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0297864" w14:textId="77777777" w:rsidR="00B8538E" w:rsidRDefault="00B8538E" w:rsidP="00B8538E">
      <w:pPr>
        <w:pStyle w:val="3"/>
      </w:pPr>
    </w:p>
    <w:p w14:paraId="08A30CC3" w14:textId="77777777" w:rsidR="00B8538E" w:rsidRPr="00B8538E" w:rsidRDefault="00B8538E" w:rsidP="00B8538E"/>
    <w:p w14:paraId="59FCFEE0" w14:textId="016C3B3E" w:rsidR="00B8538E" w:rsidRPr="00363AC7" w:rsidRDefault="00B8538E" w:rsidP="00B8538E">
      <w:pPr>
        <w:pStyle w:val="3"/>
        <w:rPr>
          <w:lang w:val="bg-BG"/>
        </w:rPr>
      </w:pPr>
      <w:r>
        <w:lastRenderedPageBreak/>
        <w:t xml:space="preserve">JS - </w:t>
      </w:r>
      <w:r>
        <w:rPr>
          <w:lang w:val="bg-BG"/>
        </w:rPr>
        <w:t>Примерен вход и изход</w:t>
      </w:r>
    </w:p>
    <w:tbl>
      <w:tblPr>
        <w:tblStyle w:val="af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120"/>
        <w:gridCol w:w="1843"/>
        <w:gridCol w:w="2126"/>
        <w:gridCol w:w="284"/>
        <w:gridCol w:w="1134"/>
        <w:gridCol w:w="1843"/>
        <w:gridCol w:w="2126"/>
      </w:tblGrid>
      <w:tr w:rsidR="00B8538E" w:rsidRPr="0062059A" w14:paraId="04AF7B7F" w14:textId="77777777" w:rsidTr="00B8538E">
        <w:tc>
          <w:tcPr>
            <w:tcW w:w="1120" w:type="dxa"/>
            <w:shd w:val="clear" w:color="auto" w:fill="D9D9D9" w:themeFill="background1" w:themeFillShade="D9"/>
          </w:tcPr>
          <w:p w14:paraId="59CACFB5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48F4804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7CAA58F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43E2C33" w14:textId="77777777" w:rsidR="00B8538E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03284C7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D1CC7D8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42B858F" w14:textId="77777777" w:rsidR="00B8538E" w:rsidRPr="0062059A" w:rsidRDefault="00B8538E" w:rsidP="00BF234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B8538E" w:rsidRPr="00FB197E" w14:paraId="1AAC3404" w14:textId="77777777" w:rsidTr="00B8538E">
        <w:trPr>
          <w:trHeight w:val="1416"/>
        </w:trPr>
        <w:tc>
          <w:tcPr>
            <w:tcW w:w="1120" w:type="dxa"/>
            <w:hideMark/>
          </w:tcPr>
          <w:p w14:paraId="5B21619F" w14:textId="6CAD5261" w:rsidR="00B8538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AAAEA3A" w14:textId="437CA892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9E88843" w14:textId="48641B6B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8C06055" w14:textId="6AE75992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3C8F98" w14:textId="10D2327B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95D9795" w14:textId="62D497D8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68CEF0C" w14:textId="6CE9DD1D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</w:tcPr>
          <w:p w14:paraId="67BB5083" w14:textId="77777777" w:rsidR="00B8538E" w:rsidRPr="009F2006" w:rsidRDefault="00B8538E" w:rsidP="00BF234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126" w:type="dxa"/>
          </w:tcPr>
          <w:p w14:paraId="180C916D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3533C24A" w14:textId="77777777" w:rsidR="00B8538E" w:rsidRPr="00A61F7E" w:rsidRDefault="00B8538E" w:rsidP="00BF234A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1DB1537F" w14:textId="77777777" w:rsidR="00B8538E" w:rsidRDefault="00B8538E" w:rsidP="00BF234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14:paraId="36DCF4F9" w14:textId="7616D39C" w:rsidR="00B8538E" w:rsidRPr="00A762A7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5AEB305" w14:textId="7AF5CC83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A16BA5C" w14:textId="04EFB4C0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4F81258" w14:textId="22507D9D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BE49946" w14:textId="37CBD8FF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BD9146F" w14:textId="77777777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</w:tcPr>
          <w:p w14:paraId="21F19F7F" w14:textId="77777777" w:rsidR="00B8538E" w:rsidRDefault="00B8538E" w:rsidP="00BF234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4D809551" w14:textId="77777777" w:rsidR="00B8538E" w:rsidRDefault="00B8538E" w:rsidP="00BF234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58ED1785" w14:textId="77777777" w:rsidR="00B8538E" w:rsidRPr="00FB197E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B8538E" w:rsidRPr="007F4841" w14:paraId="447278E1" w14:textId="77777777" w:rsidTr="00B8538E">
        <w:trPr>
          <w:trHeight w:val="20"/>
        </w:trPr>
        <w:tc>
          <w:tcPr>
            <w:tcW w:w="1120" w:type="dxa"/>
          </w:tcPr>
          <w:p w14:paraId="5B544A1A" w14:textId="47E50CF3" w:rsidR="00B8538E" w:rsidRPr="00A762A7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4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BABC0AE" w14:textId="61FAC87A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70BA902" w14:textId="1849CAEE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55F6461" w14:textId="1F51983B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79AAEFD" w14:textId="078BF563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7437D9E7" w14:textId="15981C8C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DAF6363" w14:textId="0B109105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6C84992A" w14:textId="18E7AE25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5F4D60C" w14:textId="65AC2A82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</w:tc>
        <w:tc>
          <w:tcPr>
            <w:tcW w:w="1843" w:type="dxa"/>
          </w:tcPr>
          <w:p w14:paraId="0CC45285" w14:textId="77777777" w:rsidR="00B8538E" w:rsidRPr="009F2006" w:rsidRDefault="00B8538E" w:rsidP="00BF234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126" w:type="dxa"/>
          </w:tcPr>
          <w:p w14:paraId="629E68B8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722441B8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73FA18BE" w14:textId="77777777" w:rsidR="00B8538E" w:rsidRPr="00A61F7E" w:rsidRDefault="00B8538E" w:rsidP="00BF234A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C941640" w14:textId="77777777" w:rsidR="00B8538E" w:rsidRDefault="00B8538E" w:rsidP="00BF234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8267E60" w14:textId="0AC253F0" w:rsidR="00B8538E" w:rsidRPr="00F85BE8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</w:rPr>
              <w:t>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CAFCA5" w14:textId="2D51D7AD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14B22A2" w14:textId="10191546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3A7C486A" w14:textId="77777777" w:rsidR="00B8538E" w:rsidRPr="009F2006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4CF2E0C0" w14:textId="77777777" w:rsidR="00B8538E" w:rsidRPr="00A26AA7" w:rsidRDefault="00B8538E" w:rsidP="00BF234A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1CA50DAE" w14:textId="77777777" w:rsidR="00B8538E" w:rsidRPr="00A26AA7" w:rsidRDefault="00B8538E" w:rsidP="00BF234A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030A7D38" w14:textId="77777777" w:rsidR="00B8538E" w:rsidRPr="00A26AA7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B8538E" w:rsidRPr="00FB197E" w14:paraId="5BD2C391" w14:textId="77777777" w:rsidTr="00B8538E">
        <w:trPr>
          <w:trHeight w:val="1346"/>
        </w:trPr>
        <w:tc>
          <w:tcPr>
            <w:tcW w:w="1120" w:type="dxa"/>
          </w:tcPr>
          <w:p w14:paraId="769417AB" w14:textId="62668EFB" w:rsidR="00B8538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2A5CFA5A" w14:textId="11B847EE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BFD12A8" w14:textId="4EBBB269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6C18734" w14:textId="1DD6A66F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096CBD5F" w14:textId="42B3C895" w:rsidR="00B8538E" w:rsidRPr="007B1AD5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</w:tcPr>
          <w:p w14:paraId="2BA99312" w14:textId="77777777" w:rsidR="00B8538E" w:rsidRDefault="00B8538E" w:rsidP="00BF234A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126" w:type="dxa"/>
          </w:tcPr>
          <w:p w14:paraId="237BDDCD" w14:textId="77777777" w:rsidR="00B8538E" w:rsidRPr="00A61F7E" w:rsidRDefault="00B8538E" w:rsidP="00BF234A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61F8C727" w14:textId="77777777" w:rsidR="00B8538E" w:rsidRPr="00A61F7E" w:rsidRDefault="00B8538E" w:rsidP="00BF234A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1FFD2086" w14:textId="77777777" w:rsidR="00B8538E" w:rsidRDefault="00B8538E" w:rsidP="00BF234A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CD58A19" w14:textId="0AD0851B" w:rsidR="00B8538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/>
              </w:rPr>
              <w:t>([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371FBD9F" w14:textId="0629E3E9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57BA3CC0" w14:textId="2F9BC6E4" w:rsidR="00B8538E" w:rsidRPr="00EF455E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1EB9703D" w14:textId="086F444C" w:rsidR="00B8538E" w:rsidRPr="00F136CC" w:rsidRDefault="00B8538E" w:rsidP="00BF234A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100740">
              <w:rPr>
                <w:rFonts w:ascii="Consolas" w:eastAsia="Calibri" w:hAnsi="Consolas" w:cs="Times New Roman"/>
              </w:rPr>
              <w:t>"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,</w:t>
            </w:r>
          </w:p>
          <w:p w14:paraId="4B138982" w14:textId="573A0719" w:rsidR="00B8538E" w:rsidRPr="007B1AD5" w:rsidRDefault="00B8538E" w:rsidP="00BF234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100740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478F26A7" w14:textId="77777777" w:rsidR="00B8538E" w:rsidRPr="00A61F7E" w:rsidRDefault="00B8538E" w:rsidP="00BF234A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59CABA1F" w14:textId="77777777" w:rsidR="00B8538E" w:rsidRPr="00A61F7E" w:rsidRDefault="00B8538E" w:rsidP="00BF234A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51530EDA" w14:textId="77777777" w:rsidR="00B8538E" w:rsidRDefault="00B8538E" w:rsidP="00BF234A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7A6DA7FE" w14:textId="77777777" w:rsidR="00B8538E" w:rsidRPr="00A61F7E" w:rsidRDefault="00B8538E" w:rsidP="00BF234A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643ED84D" w14:textId="77777777" w:rsidR="00B8538E" w:rsidRDefault="00B8538E" w:rsidP="00262A4D">
      <w:pPr>
        <w:pStyle w:val="1"/>
      </w:pPr>
    </w:p>
    <w:p w14:paraId="34FADCB2" w14:textId="5EC26F90" w:rsidR="0030773F" w:rsidRDefault="00251A6E" w:rsidP="00262A4D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ac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977"/>
      </w:tblGrid>
      <w:tr w:rsidR="0081677B" w:rsidRPr="00963977" w14:paraId="504DDBEF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977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654DCB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977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977"/>
      </w:tblGrid>
      <w:tr w:rsidR="0081677B" w:rsidRPr="00963977" w14:paraId="366A8EC3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977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654DCB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977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067A590B" w14:textId="09F51ABC" w:rsidR="00654DCB" w:rsidRPr="00963977" w:rsidRDefault="00654DCB" w:rsidP="00654DCB">
      <w:pPr>
        <w:pStyle w:val="3"/>
        <w:rPr>
          <w:lang w:val="bg-BG"/>
        </w:rPr>
      </w:pPr>
      <w:r>
        <w:t xml:space="preserve">JS - </w:t>
      </w:r>
      <w:r w:rsidRPr="00963977">
        <w:rPr>
          <w:lang w:val="bg-BG"/>
        </w:rPr>
        <w:t>Примерен вход и изход</w:t>
      </w: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958"/>
        <w:gridCol w:w="1559"/>
        <w:gridCol w:w="273"/>
        <w:gridCol w:w="720"/>
        <w:gridCol w:w="1700"/>
        <w:gridCol w:w="284"/>
        <w:gridCol w:w="850"/>
        <w:gridCol w:w="1843"/>
      </w:tblGrid>
      <w:tr w:rsidR="00654DCB" w:rsidRPr="00963977" w14:paraId="662EAC5A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1EB6C1F5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43B8801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DD6A73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</w:tcPr>
          <w:p w14:paraId="7B49A0AE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2A62A6C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BB64AC6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2B5F6A18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00" w:type="dxa"/>
            <w:shd w:val="clear" w:color="auto" w:fill="D9D9D9" w:themeFill="background1" w:themeFillShade="D9"/>
          </w:tcPr>
          <w:p w14:paraId="0675DE3C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DB4A28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61B8E0BB" w14:textId="77777777" w:rsidR="00654DCB" w:rsidRPr="00E31C2E" w:rsidRDefault="00654DCB" w:rsidP="00BF234A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0C925E0C" w14:textId="77777777" w:rsidR="00654DCB" w:rsidRPr="00963977" w:rsidRDefault="00654DCB" w:rsidP="00BF234A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654DCB" w:rsidRPr="00963977" w14:paraId="29B29CD1" w14:textId="77777777" w:rsidTr="00654DCB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2796E92A" w14:textId="20A7D01E" w:rsidR="00654DCB" w:rsidRPr="00654DCB" w:rsidRDefault="00654DCB" w:rsidP="00BF234A">
            <w:pPr>
              <w:spacing w:before="60" w:after="60"/>
              <w:rPr>
                <w:noProof/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6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</w:p>
          <w:p w14:paraId="637BBC62" w14:textId="6F647E28" w:rsidR="00654DCB" w:rsidRPr="00654DCB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CF6EA6C" w14:textId="7D48AE2D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478BFD83" w14:textId="684EF90B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608960FB" w14:textId="38B50F36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4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15A6796" w14:textId="151559E5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54449645" w14:textId="6F266068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6645B86B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1BC0DB88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958" w:type="dxa"/>
            <w:tcBorders>
              <w:bottom w:val="single" w:sz="4" w:space="0" w:color="auto"/>
            </w:tcBorders>
          </w:tcPr>
          <w:p w14:paraId="50B2B125" w14:textId="602E3830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242AFE1" w14:textId="2B1C1BA1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36249F8" w14:textId="7B1C5B23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BC730D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6"/>
                <w:szCs w:val="18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496B043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73F4BB99" w14:textId="73D40C44" w:rsidR="00654DCB" w:rsidRPr="00963977" w:rsidRDefault="00654DCB" w:rsidP="00BF234A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ECDE4CE" w14:textId="2843A45C" w:rsidR="00654DCB" w:rsidRPr="00963977" w:rsidRDefault="00654DCB" w:rsidP="00BF234A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700" w:type="dxa"/>
            <w:tcBorders>
              <w:bottom w:val="single" w:sz="4" w:space="0" w:color="auto"/>
            </w:tcBorders>
          </w:tcPr>
          <w:p w14:paraId="0BCF6F02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1.00, OddMin=1.00, OddMax=1.00, EvenSum=0.00, EvenMin=No, EvenMax=No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FE24DBC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7CCED02" w14:textId="00352E38" w:rsidR="00654DCB" w:rsidRPr="00963977" w:rsidRDefault="00654DCB" w:rsidP="00BF234A">
            <w:pPr>
              <w:spacing w:before="60" w:after="60"/>
              <w:rPr>
                <w:noProof/>
                <w:sz w:val="20"/>
                <w:szCs w:val="21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0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2BAD12AF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0.00, OddMin=No, OddMax=No, EvenSum=0.00, EvenMin=No, EvenMax=No</w:t>
            </w:r>
          </w:p>
        </w:tc>
      </w:tr>
    </w:tbl>
    <w:p w14:paraId="4436BE37" w14:textId="77777777" w:rsidR="00654DCB" w:rsidRPr="00963977" w:rsidRDefault="00654DCB" w:rsidP="00654DCB">
      <w:pPr>
        <w:spacing w:before="0" w:after="0"/>
        <w:rPr>
          <w:sz w:val="20"/>
          <w:lang w:val="bg-BG"/>
        </w:rPr>
      </w:pPr>
    </w:p>
    <w:tbl>
      <w:tblPr>
        <w:tblStyle w:val="af"/>
        <w:tblW w:w="10977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958"/>
        <w:gridCol w:w="1562"/>
        <w:gridCol w:w="270"/>
        <w:gridCol w:w="861"/>
        <w:gridCol w:w="1559"/>
        <w:gridCol w:w="284"/>
        <w:gridCol w:w="850"/>
        <w:gridCol w:w="1843"/>
      </w:tblGrid>
      <w:tr w:rsidR="00654DCB" w:rsidRPr="00963977" w14:paraId="5A5F94A0" w14:textId="77777777" w:rsidTr="00654DCB">
        <w:tc>
          <w:tcPr>
            <w:tcW w:w="720" w:type="dxa"/>
            <w:shd w:val="clear" w:color="auto" w:fill="D9D9D9" w:themeFill="background1" w:themeFillShade="D9"/>
          </w:tcPr>
          <w:p w14:paraId="032C17FB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DA09D0C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5B5BD4A" w14:textId="77777777" w:rsidR="00654DCB" w:rsidRPr="0092426B" w:rsidRDefault="00654DCB" w:rsidP="00BF234A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</w:tcPr>
          <w:p w14:paraId="482B87E4" w14:textId="77777777" w:rsidR="00654DCB" w:rsidRPr="0092426B" w:rsidRDefault="00654DCB" w:rsidP="00BF234A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562" w:type="dxa"/>
            <w:shd w:val="clear" w:color="auto" w:fill="D9D9D9" w:themeFill="background1" w:themeFillShade="D9"/>
          </w:tcPr>
          <w:p w14:paraId="4908FEA8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1E6226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861" w:type="dxa"/>
            <w:shd w:val="clear" w:color="auto" w:fill="D9D9D9" w:themeFill="background1" w:themeFillShade="D9"/>
          </w:tcPr>
          <w:p w14:paraId="1DA833F5" w14:textId="77777777" w:rsidR="00654DCB" w:rsidRPr="00E31C2E" w:rsidRDefault="00654DCB" w:rsidP="00BF234A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8DE0410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84EAD48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5D5A8A55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579BD49" w14:textId="77777777" w:rsidR="00654DCB" w:rsidRPr="00963977" w:rsidRDefault="00654DCB" w:rsidP="00BF234A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654DCB" w:rsidRPr="00963977" w14:paraId="0DC12BF7" w14:textId="77777777" w:rsidTr="00654DCB">
        <w:trPr>
          <w:trHeight w:val="25"/>
        </w:trPr>
        <w:tc>
          <w:tcPr>
            <w:tcW w:w="720" w:type="dxa"/>
          </w:tcPr>
          <w:p w14:paraId="1FD5A8C0" w14:textId="5C82DFA6" w:rsidR="00654DCB" w:rsidRPr="00963977" w:rsidRDefault="00654DCB" w:rsidP="00BF234A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62B7936E" w14:textId="2E4D7B28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379FE051" w14:textId="6D7A6D4B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-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B6D58D9" w14:textId="0CBFC631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8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CF63300" w14:textId="342307AA" w:rsidR="00654DCB" w:rsidRPr="00963977" w:rsidRDefault="00654DCB" w:rsidP="00BF234A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noProof/>
                <w:sz w:val="20"/>
                <w:szCs w:val="21"/>
              </w:rPr>
              <w:t>1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C0F93B8" w14:textId="3EE9D1A2" w:rsidR="00654DCB" w:rsidRPr="00963977" w:rsidRDefault="00654DCB" w:rsidP="00BF234A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b/>
                <w:noProof/>
                <w:sz w:val="20"/>
                <w:szCs w:val="21"/>
              </w:rPr>
              <w:t>-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00" w:type="dxa"/>
            <w:tcBorders>
              <w:top w:val="nil"/>
            </w:tcBorders>
          </w:tcPr>
          <w:p w14:paraId="4CA2B21D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897EC30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958" w:type="dxa"/>
            <w:tcBorders>
              <w:top w:val="nil"/>
            </w:tcBorders>
          </w:tcPr>
          <w:p w14:paraId="174CA543" w14:textId="5B9FB30B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26CBB2D" w14:textId="705CB8EA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5055A442" w14:textId="302EE983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008B5C03" w14:textId="12C10DDA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D557F02" w14:textId="133D0DB5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562" w:type="dxa"/>
            <w:tcBorders>
              <w:top w:val="nil"/>
            </w:tcBorders>
          </w:tcPr>
          <w:p w14:paraId="53F6581A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C9EC3E0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861" w:type="dxa"/>
            <w:tcBorders>
              <w:top w:val="nil"/>
            </w:tcBorders>
          </w:tcPr>
          <w:p w14:paraId="61CD2776" w14:textId="34684494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66FD7D3" w14:textId="46051B76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559" w:type="dxa"/>
            <w:tcBorders>
              <w:top w:val="nil"/>
            </w:tcBorders>
          </w:tcPr>
          <w:p w14:paraId="5BB77A17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-5.00, OddMin=-5.00, OddMax=-5.00, EvenSum=0.00, EvenMin=No, EvenMax=No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28D3A64A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850" w:type="dxa"/>
          </w:tcPr>
          <w:p w14:paraId="5A9F27DE" w14:textId="28E78EA1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>
              <w:rPr>
                <w:noProof/>
                <w:sz w:val="20"/>
                <w:szCs w:val="21"/>
              </w:rPr>
              <w:t>([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26C95853" w14:textId="4CFB66FE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154E387A" w14:textId="63AAF20B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0"/>
              </w:rPr>
              <w:t>,</w:t>
            </w:r>
          </w:p>
          <w:p w14:paraId="74D96F5E" w14:textId="30146CAF" w:rsidR="00654DCB" w:rsidRPr="00963977" w:rsidRDefault="00654DCB" w:rsidP="00BF234A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  <w:r w:rsidRPr="00654DCB">
              <w:rPr>
                <w:noProof/>
                <w:sz w:val="20"/>
                <w:szCs w:val="20"/>
                <w:lang w:val="bg-BG"/>
              </w:rPr>
              <w:t>"</w:t>
            </w:r>
            <w:r>
              <w:rPr>
                <w:noProof/>
                <w:sz w:val="20"/>
                <w:szCs w:val="21"/>
              </w:rPr>
              <w:t>])</w:t>
            </w:r>
          </w:p>
        </w:tc>
        <w:tc>
          <w:tcPr>
            <w:tcW w:w="1843" w:type="dxa"/>
          </w:tcPr>
          <w:p w14:paraId="54925B30" w14:textId="77777777" w:rsidR="00654DCB" w:rsidRPr="00963977" w:rsidRDefault="00654DCB" w:rsidP="00BF234A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654DCB">
              <w:rPr>
                <w:rFonts w:ascii="Consolas" w:hAnsi="Consolas" w:cs="Consolas"/>
                <w:noProof/>
                <w:sz w:val="18"/>
                <w:szCs w:val="20"/>
              </w:rPr>
              <w:t>OddSum=-4.00, OddMin=-3.00, OddMax=-1.00, EvenSum=-2.00, EvenMin=-2.00, EvenMax=-2.00</w:t>
            </w:r>
          </w:p>
        </w:tc>
      </w:tr>
    </w:tbl>
    <w:p w14:paraId="2F951CB0" w14:textId="77777777" w:rsidR="00654DCB" w:rsidRDefault="00654DCB" w:rsidP="0081677B">
      <w:pPr>
        <w:spacing w:before="120"/>
      </w:pPr>
    </w:p>
    <w:p w14:paraId="39972F49" w14:textId="02D7E5BC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lastRenderedPageBreak/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C4FD05" w14:textId="77777777" w:rsidR="00BE1EAF" w:rsidRDefault="00BE1EAF" w:rsidP="008068A2">
      <w:pPr>
        <w:spacing w:after="0" w:line="240" w:lineRule="auto"/>
      </w:pPr>
      <w:r>
        <w:separator/>
      </w:r>
    </w:p>
  </w:endnote>
  <w:endnote w:type="continuationSeparator" w:id="0">
    <w:p w14:paraId="69F4A2AA" w14:textId="77777777" w:rsidR="00BE1EAF" w:rsidRDefault="00BE1E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5EF13A" w14:textId="77777777" w:rsidR="00141279" w:rsidRDefault="0014127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71FFD8" w14:textId="77777777" w:rsidR="00141279" w:rsidRDefault="00141279" w:rsidP="00EC33C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jF08A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WZPO1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CE051D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oXReY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/zOIYA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nBmc&#10;+rqEesvtRhg2IQZ91XBTrlWkO4U8+txHXme65cM6YPJhlKRYAf76233C80SyVoqOV6mS8edaoZHC&#10;ffM8q2nvJgEnYTkJft1eAHfhkB+KoLPIBkhuEi1C+8RbvkhRWKW85liV1ITTzwUNK83vhDaLRYbx&#10;fgVF1/4h6OQ8tSUN2WP/pDCMk0g8wjcwrZmavRrIAZssPSzWBLbJ05qYHXgcGefdzPM+viNp+V/+&#10;Z9T+tZv/Bg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Hb/M4hgAgAANQ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a5"/>
    </w:pPr>
  </w:p>
  <w:p w14:paraId="2781A903" w14:textId="77777777" w:rsidR="00141279" w:rsidRPr="00AC77AD" w:rsidRDefault="00141279" w:rsidP="00AC77A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0D459" w14:textId="77777777" w:rsidR="00141279" w:rsidRDefault="00141279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247686" w14:textId="77777777" w:rsidR="00141279" w:rsidRDefault="00141279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OAMUs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u5c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UEkP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Anqu5c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HYCq8gEAANQ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WEn/pNIjTYnkgGj9Oa0bcgo0f/&#10;i7OBVqzm4ecBvORMf7RJysyVxUvHXzrNpQNWEFTNI2eTeRfzHifKwd2S5DuV1XjuZG6ZVifrOa95&#10;2s1LP796/ozb3wA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D1HYCq8gEAANQ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CnPNq2+gEAANU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a9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ESFYAIAADY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13979" w14:textId="77777777" w:rsidR="00BE1EAF" w:rsidRDefault="00BE1EAF" w:rsidP="008068A2">
      <w:pPr>
        <w:spacing w:after="0" w:line="240" w:lineRule="auto"/>
      </w:pPr>
      <w:r>
        <w:separator/>
      </w:r>
    </w:p>
  </w:footnote>
  <w:footnote w:type="continuationSeparator" w:id="0">
    <w:p w14:paraId="5E004C98" w14:textId="77777777" w:rsidR="00BE1EAF" w:rsidRDefault="00BE1E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B988DC" w14:textId="77777777" w:rsidR="00141279" w:rsidRDefault="0014127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3B96DD" w14:textId="77777777" w:rsidR="00141279" w:rsidRDefault="00141279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04C8A1" w14:textId="77777777" w:rsidR="00141279" w:rsidRDefault="00141279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93D254" w14:textId="77777777" w:rsidR="00141279" w:rsidRDefault="0014127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8593849">
    <w:abstractNumId w:val="14"/>
  </w:num>
  <w:num w:numId="2" w16cid:durableId="1941722950">
    <w:abstractNumId w:val="23"/>
  </w:num>
  <w:num w:numId="3" w16cid:durableId="1259866793">
    <w:abstractNumId w:val="28"/>
  </w:num>
  <w:num w:numId="4" w16cid:durableId="871377318">
    <w:abstractNumId w:val="25"/>
  </w:num>
  <w:num w:numId="5" w16cid:durableId="956062451">
    <w:abstractNumId w:val="7"/>
  </w:num>
  <w:num w:numId="6" w16cid:durableId="1148861911">
    <w:abstractNumId w:val="20"/>
  </w:num>
  <w:num w:numId="7" w16cid:durableId="403139804">
    <w:abstractNumId w:val="10"/>
  </w:num>
  <w:num w:numId="8" w16cid:durableId="1528525759">
    <w:abstractNumId w:val="26"/>
  </w:num>
  <w:num w:numId="9" w16cid:durableId="345863989">
    <w:abstractNumId w:val="30"/>
  </w:num>
  <w:num w:numId="10" w16cid:durableId="55712962">
    <w:abstractNumId w:val="0"/>
  </w:num>
  <w:num w:numId="11" w16cid:durableId="518011898">
    <w:abstractNumId w:val="12"/>
  </w:num>
  <w:num w:numId="12" w16cid:durableId="1141465442">
    <w:abstractNumId w:val="2"/>
  </w:num>
  <w:num w:numId="13" w16cid:durableId="2073431192">
    <w:abstractNumId w:val="16"/>
  </w:num>
  <w:num w:numId="14" w16cid:durableId="1379360513">
    <w:abstractNumId w:val="29"/>
  </w:num>
  <w:num w:numId="15" w16cid:durableId="292947736">
    <w:abstractNumId w:val="19"/>
  </w:num>
  <w:num w:numId="16" w16cid:durableId="1502965295">
    <w:abstractNumId w:val="27"/>
  </w:num>
  <w:num w:numId="17" w16cid:durableId="2086560708">
    <w:abstractNumId w:val="17"/>
  </w:num>
  <w:num w:numId="18" w16cid:durableId="1709991420">
    <w:abstractNumId w:val="8"/>
  </w:num>
  <w:num w:numId="19" w16cid:durableId="2018313183">
    <w:abstractNumId w:val="13"/>
  </w:num>
  <w:num w:numId="20" w16cid:durableId="557398363">
    <w:abstractNumId w:val="1"/>
  </w:num>
  <w:num w:numId="21" w16cid:durableId="1833909309">
    <w:abstractNumId w:val="11"/>
  </w:num>
  <w:num w:numId="22" w16cid:durableId="173999300">
    <w:abstractNumId w:val="15"/>
  </w:num>
  <w:num w:numId="23" w16cid:durableId="1191457981">
    <w:abstractNumId w:val="3"/>
  </w:num>
  <w:num w:numId="24" w16cid:durableId="824468322">
    <w:abstractNumId w:val="21"/>
  </w:num>
  <w:num w:numId="25" w16cid:durableId="782847408">
    <w:abstractNumId w:val="18"/>
  </w:num>
  <w:num w:numId="26" w16cid:durableId="1881356887">
    <w:abstractNumId w:val="22"/>
  </w:num>
  <w:num w:numId="27" w16cid:durableId="1843008689">
    <w:abstractNumId w:val="5"/>
  </w:num>
  <w:num w:numId="28" w16cid:durableId="2047439584">
    <w:abstractNumId w:val="24"/>
  </w:num>
  <w:num w:numId="29" w16cid:durableId="254216686">
    <w:abstractNumId w:val="6"/>
  </w:num>
  <w:num w:numId="30" w16cid:durableId="176816335">
    <w:abstractNumId w:val="4"/>
  </w:num>
  <w:num w:numId="31" w16cid:durableId="394470966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58A0"/>
    <w:rsid w:val="000364B7"/>
    <w:rsid w:val="000414AE"/>
    <w:rsid w:val="000429A5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D619C"/>
    <w:rsid w:val="000E10EA"/>
    <w:rsid w:val="000E14AE"/>
    <w:rsid w:val="000E374F"/>
    <w:rsid w:val="000E3CF0"/>
    <w:rsid w:val="000E7525"/>
    <w:rsid w:val="000F6B15"/>
    <w:rsid w:val="00100740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186E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37841"/>
    <w:rsid w:val="0044586F"/>
    <w:rsid w:val="00445A85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541F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4A9B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4DCB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CE6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0DF4"/>
    <w:rsid w:val="00771938"/>
    <w:rsid w:val="00772A5D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5BCB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0EA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538E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1CA1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1EAF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6EC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3D83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139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532E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061A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4B28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E58E9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20FB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C280-459B-487B-9AF1-182E61A50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5</Pages>
  <Words>3445</Words>
  <Characters>19637</Characters>
  <Application>Microsoft Office Word</Application>
  <DocSecurity>0</DocSecurity>
  <Lines>163</Lines>
  <Paragraphs>4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2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Nevena Firkova</cp:lastModifiedBy>
  <cp:revision>16</cp:revision>
  <cp:lastPrinted>2015-10-26T22:35:00Z</cp:lastPrinted>
  <dcterms:created xsi:type="dcterms:W3CDTF">2021-09-29T14:56:00Z</dcterms:created>
  <dcterms:modified xsi:type="dcterms:W3CDTF">2025-01-14T09:26:00Z</dcterms:modified>
  <cp:category>programming, education, software engineering, software development</cp:category>
</cp:coreProperties>
</file>